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751B" w:rsidRPr="00C77C1B" w:rsidRDefault="00F4751B" w:rsidP="00B25B4F">
      <w:pPr>
        <w:spacing w:line="240" w:lineRule="exact"/>
        <w:rPr>
          <w:rFonts w:ascii="Times New Roman" w:hAnsi="Times New Roman" w:cs="Times New Roman"/>
          <w:sz w:val="20"/>
          <w:szCs w:val="20"/>
        </w:rPr>
      </w:pPr>
    </w:p>
    <w:p w:rsidR="00796C85" w:rsidRPr="00C77C1B" w:rsidRDefault="000E420A" w:rsidP="00B25B4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C77C1B">
        <w:rPr>
          <w:rFonts w:ascii="Times New Roman" w:hAnsi="Times New Roman" w:cs="Times New Roman"/>
          <w:sz w:val="20"/>
          <w:szCs w:val="20"/>
        </w:rPr>
        <w:t xml:space="preserve">Debtor ratio </w:t>
      </w:r>
    </w:p>
    <w:p w:rsidR="005C0653" w:rsidRPr="00C77C1B" w:rsidRDefault="000E420A" w:rsidP="00B25B4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C77C1B">
        <w:rPr>
          <w:rFonts w:ascii="Times New Roman" w:hAnsi="Times New Roman" w:cs="Times New Roman"/>
          <w:sz w:val="20"/>
          <w:szCs w:val="20"/>
        </w:rPr>
        <w:t>Stock ration</w:t>
      </w:r>
    </w:p>
    <w:p w:rsidR="00C57B27" w:rsidRPr="00C77C1B" w:rsidRDefault="00C57B27" w:rsidP="00B25B4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C77C1B">
        <w:rPr>
          <w:rFonts w:ascii="Times New Roman" w:hAnsi="Times New Roman" w:cs="Times New Roman"/>
          <w:sz w:val="20"/>
          <w:szCs w:val="20"/>
        </w:rPr>
        <w:t xml:space="preserve">Calculations for the 5 Years </w:t>
      </w:r>
    </w:p>
    <w:p w:rsidR="009824BA" w:rsidRPr="00C77C1B" w:rsidRDefault="009824BA" w:rsidP="00B25B4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C77C1B">
        <w:rPr>
          <w:rFonts w:ascii="Times New Roman" w:hAnsi="Times New Roman" w:cs="Times New Roman"/>
          <w:sz w:val="20"/>
          <w:szCs w:val="20"/>
        </w:rPr>
        <w:t xml:space="preserve">Graphs and Charts Based on </w:t>
      </w:r>
      <w:r w:rsidR="00001459" w:rsidRPr="00C77C1B">
        <w:rPr>
          <w:rFonts w:ascii="Times New Roman" w:hAnsi="Times New Roman" w:cs="Times New Roman"/>
          <w:sz w:val="20"/>
          <w:szCs w:val="20"/>
        </w:rPr>
        <w:t xml:space="preserve">ratio calculation </w:t>
      </w:r>
    </w:p>
    <w:p w:rsidR="006609B8" w:rsidRPr="00C77C1B" w:rsidRDefault="006609B8" w:rsidP="00B25B4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C77C1B">
        <w:rPr>
          <w:rFonts w:ascii="Times New Roman" w:hAnsi="Times New Roman" w:cs="Times New Roman"/>
          <w:sz w:val="20"/>
          <w:szCs w:val="20"/>
        </w:rPr>
        <w:t>Balance sheet and Income statement for the last year (2006)</w:t>
      </w:r>
    </w:p>
    <w:p w:rsidR="00D107D2" w:rsidRPr="00C77C1B" w:rsidRDefault="00D107D2" w:rsidP="00B25B4F">
      <w:pPr>
        <w:pStyle w:val="ListParagraph"/>
        <w:numPr>
          <w:ilvl w:val="0"/>
          <w:numId w:val="1"/>
        </w:numPr>
        <w:spacing w:line="240" w:lineRule="exact"/>
        <w:rPr>
          <w:rFonts w:ascii="Times New Roman" w:hAnsi="Times New Roman" w:cs="Times New Roman"/>
          <w:sz w:val="20"/>
          <w:szCs w:val="20"/>
        </w:rPr>
      </w:pPr>
      <w:r w:rsidRPr="00C77C1B">
        <w:rPr>
          <w:rFonts w:ascii="Times New Roman" w:hAnsi="Times New Roman" w:cs="Times New Roman"/>
          <w:sz w:val="20"/>
          <w:szCs w:val="20"/>
        </w:rPr>
        <w:t>Debtors and Stock</w:t>
      </w:r>
      <w:r w:rsidR="00652DA5" w:rsidRPr="00C77C1B">
        <w:rPr>
          <w:rFonts w:ascii="Times New Roman" w:hAnsi="Times New Roman" w:cs="Times New Roman"/>
          <w:sz w:val="20"/>
          <w:szCs w:val="20"/>
        </w:rPr>
        <w:t xml:space="preserve"> (First Part) What they are, advantages and </w:t>
      </w:r>
      <w:r w:rsidR="009916A0" w:rsidRPr="00C77C1B">
        <w:rPr>
          <w:rFonts w:ascii="Times New Roman" w:hAnsi="Times New Roman" w:cs="Times New Roman"/>
          <w:sz w:val="20"/>
          <w:szCs w:val="20"/>
        </w:rPr>
        <w:t xml:space="preserve">disadvantages and </w:t>
      </w:r>
      <w:r w:rsidR="004D301E" w:rsidRPr="00C77C1B">
        <w:rPr>
          <w:rFonts w:ascii="Times New Roman" w:hAnsi="Times New Roman" w:cs="Times New Roman"/>
          <w:sz w:val="20"/>
          <w:szCs w:val="20"/>
        </w:rPr>
        <w:t xml:space="preserve">the relationship between them. </w:t>
      </w:r>
      <w:bookmarkStart w:id="0" w:name="_GoBack"/>
      <w:bookmarkEnd w:id="0"/>
    </w:p>
    <w:p w:rsidR="00402327" w:rsidRPr="00C77C1B" w:rsidRDefault="00402327" w:rsidP="00334D5D">
      <w:pPr>
        <w:spacing w:line="240" w:lineRule="exact"/>
        <w:ind w:firstLine="720"/>
        <w:rPr>
          <w:rStyle w:val="tgc"/>
          <w:rFonts w:ascii="Times New Roman" w:hAnsi="Times New Roman" w:cs="Times New Roman"/>
          <w:sz w:val="20"/>
          <w:szCs w:val="20"/>
        </w:rPr>
      </w:pPr>
    </w:p>
    <w:sectPr w:rsidR="00402327" w:rsidRPr="00C77C1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4B1F13"/>
    <w:multiLevelType w:val="hybridMultilevel"/>
    <w:tmpl w:val="F15E413E"/>
    <w:lvl w:ilvl="0" w:tplc="F26A6F9A">
      <w:start w:val="1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AB41BC"/>
    <w:multiLevelType w:val="hybridMultilevel"/>
    <w:tmpl w:val="F5A67A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sTQxMjU0MzQ0MzFQ0lEKTi0uzszPAykwrAUATyK0nSwAAAA="/>
  </w:docVars>
  <w:rsids>
    <w:rsidRoot w:val="00C635B0"/>
    <w:rsid w:val="000007CD"/>
    <w:rsid w:val="00001459"/>
    <w:rsid w:val="00006A7B"/>
    <w:rsid w:val="00012F04"/>
    <w:rsid w:val="00024EA1"/>
    <w:rsid w:val="00027F7B"/>
    <w:rsid w:val="000351EE"/>
    <w:rsid w:val="00047BBC"/>
    <w:rsid w:val="00061BD2"/>
    <w:rsid w:val="00065C90"/>
    <w:rsid w:val="00094551"/>
    <w:rsid w:val="000A3406"/>
    <w:rsid w:val="000B32BE"/>
    <w:rsid w:val="000B3C7A"/>
    <w:rsid w:val="000C076C"/>
    <w:rsid w:val="000C2228"/>
    <w:rsid w:val="000C5C2F"/>
    <w:rsid w:val="000E062C"/>
    <w:rsid w:val="000E420A"/>
    <w:rsid w:val="000F6050"/>
    <w:rsid w:val="00110E0C"/>
    <w:rsid w:val="00115957"/>
    <w:rsid w:val="00115BCE"/>
    <w:rsid w:val="00122FB6"/>
    <w:rsid w:val="00125F72"/>
    <w:rsid w:val="00130DF9"/>
    <w:rsid w:val="00141BB5"/>
    <w:rsid w:val="00143EF0"/>
    <w:rsid w:val="00155504"/>
    <w:rsid w:val="00155FA9"/>
    <w:rsid w:val="00161606"/>
    <w:rsid w:val="00162FE8"/>
    <w:rsid w:val="001742FD"/>
    <w:rsid w:val="00186733"/>
    <w:rsid w:val="001A3EF3"/>
    <w:rsid w:val="001A4AB3"/>
    <w:rsid w:val="001A6867"/>
    <w:rsid w:val="001B40DA"/>
    <w:rsid w:val="001C387D"/>
    <w:rsid w:val="001E771D"/>
    <w:rsid w:val="001F7A20"/>
    <w:rsid w:val="00211540"/>
    <w:rsid w:val="00214C5C"/>
    <w:rsid w:val="00220F70"/>
    <w:rsid w:val="00222E31"/>
    <w:rsid w:val="00226B60"/>
    <w:rsid w:val="00231A1A"/>
    <w:rsid w:val="00237527"/>
    <w:rsid w:val="0024342B"/>
    <w:rsid w:val="00252A81"/>
    <w:rsid w:val="002603F6"/>
    <w:rsid w:val="002607D2"/>
    <w:rsid w:val="002609F6"/>
    <w:rsid w:val="00262757"/>
    <w:rsid w:val="00263BE6"/>
    <w:rsid w:val="0027563A"/>
    <w:rsid w:val="00277985"/>
    <w:rsid w:val="00294D29"/>
    <w:rsid w:val="002A156B"/>
    <w:rsid w:val="002E26CD"/>
    <w:rsid w:val="002F02F8"/>
    <w:rsid w:val="00311A03"/>
    <w:rsid w:val="00314233"/>
    <w:rsid w:val="00325CE1"/>
    <w:rsid w:val="00334D5D"/>
    <w:rsid w:val="00347072"/>
    <w:rsid w:val="00356AC0"/>
    <w:rsid w:val="003613FC"/>
    <w:rsid w:val="003872B5"/>
    <w:rsid w:val="00394F16"/>
    <w:rsid w:val="003A079A"/>
    <w:rsid w:val="003C2CFF"/>
    <w:rsid w:val="003C6D6C"/>
    <w:rsid w:val="003D3E9E"/>
    <w:rsid w:val="00402327"/>
    <w:rsid w:val="004034E4"/>
    <w:rsid w:val="0040603D"/>
    <w:rsid w:val="00410A7C"/>
    <w:rsid w:val="004150B1"/>
    <w:rsid w:val="004206EE"/>
    <w:rsid w:val="00425032"/>
    <w:rsid w:val="0043529C"/>
    <w:rsid w:val="00437511"/>
    <w:rsid w:val="00443CED"/>
    <w:rsid w:val="00471F8A"/>
    <w:rsid w:val="004A164C"/>
    <w:rsid w:val="004A1D7A"/>
    <w:rsid w:val="004A2AD2"/>
    <w:rsid w:val="004B055C"/>
    <w:rsid w:val="004B58FB"/>
    <w:rsid w:val="004D301E"/>
    <w:rsid w:val="004E0C0B"/>
    <w:rsid w:val="004E3938"/>
    <w:rsid w:val="004F1E7B"/>
    <w:rsid w:val="00505DBC"/>
    <w:rsid w:val="00514417"/>
    <w:rsid w:val="00530D2A"/>
    <w:rsid w:val="00541B42"/>
    <w:rsid w:val="00555FFD"/>
    <w:rsid w:val="0056194D"/>
    <w:rsid w:val="00564D4B"/>
    <w:rsid w:val="00583A33"/>
    <w:rsid w:val="005A4CBE"/>
    <w:rsid w:val="005A54C0"/>
    <w:rsid w:val="005A68BF"/>
    <w:rsid w:val="005A798E"/>
    <w:rsid w:val="005B5957"/>
    <w:rsid w:val="005C0653"/>
    <w:rsid w:val="005C08AB"/>
    <w:rsid w:val="005C159E"/>
    <w:rsid w:val="005F06AD"/>
    <w:rsid w:val="005F2CF3"/>
    <w:rsid w:val="006144EE"/>
    <w:rsid w:val="0062353F"/>
    <w:rsid w:val="0062395D"/>
    <w:rsid w:val="00650D5E"/>
    <w:rsid w:val="00652DA5"/>
    <w:rsid w:val="00654E7F"/>
    <w:rsid w:val="006609B8"/>
    <w:rsid w:val="006767CC"/>
    <w:rsid w:val="006B29A5"/>
    <w:rsid w:val="006B5DEA"/>
    <w:rsid w:val="006C6F5B"/>
    <w:rsid w:val="006D0678"/>
    <w:rsid w:val="006D5C8F"/>
    <w:rsid w:val="006D5E42"/>
    <w:rsid w:val="006D6CC4"/>
    <w:rsid w:val="006F07B5"/>
    <w:rsid w:val="006F73AB"/>
    <w:rsid w:val="00707A28"/>
    <w:rsid w:val="00715852"/>
    <w:rsid w:val="007264CF"/>
    <w:rsid w:val="007311EB"/>
    <w:rsid w:val="00741362"/>
    <w:rsid w:val="00770C78"/>
    <w:rsid w:val="00774CA6"/>
    <w:rsid w:val="00792407"/>
    <w:rsid w:val="00796C85"/>
    <w:rsid w:val="007A7388"/>
    <w:rsid w:val="007B5364"/>
    <w:rsid w:val="007E6C45"/>
    <w:rsid w:val="007F37E8"/>
    <w:rsid w:val="00801C00"/>
    <w:rsid w:val="00802960"/>
    <w:rsid w:val="00803560"/>
    <w:rsid w:val="008149CF"/>
    <w:rsid w:val="008232F9"/>
    <w:rsid w:val="008266C1"/>
    <w:rsid w:val="00827EF5"/>
    <w:rsid w:val="00843D69"/>
    <w:rsid w:val="00852261"/>
    <w:rsid w:val="008A5846"/>
    <w:rsid w:val="008A675C"/>
    <w:rsid w:val="008B127C"/>
    <w:rsid w:val="008B7692"/>
    <w:rsid w:val="008C0862"/>
    <w:rsid w:val="008D1D2C"/>
    <w:rsid w:val="008D4CAE"/>
    <w:rsid w:val="008E72A3"/>
    <w:rsid w:val="008F3D34"/>
    <w:rsid w:val="00900018"/>
    <w:rsid w:val="009074AB"/>
    <w:rsid w:val="009167BC"/>
    <w:rsid w:val="009271FE"/>
    <w:rsid w:val="009303A4"/>
    <w:rsid w:val="00941C22"/>
    <w:rsid w:val="00944794"/>
    <w:rsid w:val="0095094B"/>
    <w:rsid w:val="00951778"/>
    <w:rsid w:val="009672F3"/>
    <w:rsid w:val="009824BA"/>
    <w:rsid w:val="00990266"/>
    <w:rsid w:val="009916A0"/>
    <w:rsid w:val="00993C48"/>
    <w:rsid w:val="0099430B"/>
    <w:rsid w:val="00996F2B"/>
    <w:rsid w:val="009A202F"/>
    <w:rsid w:val="009A418B"/>
    <w:rsid w:val="009B0D47"/>
    <w:rsid w:val="009B19D7"/>
    <w:rsid w:val="009B252E"/>
    <w:rsid w:val="009D184E"/>
    <w:rsid w:val="009F55E2"/>
    <w:rsid w:val="00A0050A"/>
    <w:rsid w:val="00A01390"/>
    <w:rsid w:val="00A079C8"/>
    <w:rsid w:val="00A1211D"/>
    <w:rsid w:val="00A41850"/>
    <w:rsid w:val="00A4721D"/>
    <w:rsid w:val="00A52076"/>
    <w:rsid w:val="00A6472A"/>
    <w:rsid w:val="00A712E4"/>
    <w:rsid w:val="00A71582"/>
    <w:rsid w:val="00A72601"/>
    <w:rsid w:val="00A756FE"/>
    <w:rsid w:val="00A80EE4"/>
    <w:rsid w:val="00A92D45"/>
    <w:rsid w:val="00AA49C6"/>
    <w:rsid w:val="00AA50B4"/>
    <w:rsid w:val="00AC28C3"/>
    <w:rsid w:val="00AD1280"/>
    <w:rsid w:val="00AD577F"/>
    <w:rsid w:val="00AD67C0"/>
    <w:rsid w:val="00AE2F68"/>
    <w:rsid w:val="00B01D97"/>
    <w:rsid w:val="00B03B2E"/>
    <w:rsid w:val="00B144A8"/>
    <w:rsid w:val="00B15110"/>
    <w:rsid w:val="00B221BB"/>
    <w:rsid w:val="00B25236"/>
    <w:rsid w:val="00B25B4F"/>
    <w:rsid w:val="00B363E0"/>
    <w:rsid w:val="00B40419"/>
    <w:rsid w:val="00B430EE"/>
    <w:rsid w:val="00B543C6"/>
    <w:rsid w:val="00B552E8"/>
    <w:rsid w:val="00B60253"/>
    <w:rsid w:val="00B6767F"/>
    <w:rsid w:val="00B72F53"/>
    <w:rsid w:val="00BB05A1"/>
    <w:rsid w:val="00BB4B71"/>
    <w:rsid w:val="00BE4846"/>
    <w:rsid w:val="00C16E55"/>
    <w:rsid w:val="00C25748"/>
    <w:rsid w:val="00C26579"/>
    <w:rsid w:val="00C33D13"/>
    <w:rsid w:val="00C46ED2"/>
    <w:rsid w:val="00C53754"/>
    <w:rsid w:val="00C57B27"/>
    <w:rsid w:val="00C60009"/>
    <w:rsid w:val="00C635B0"/>
    <w:rsid w:val="00C71DD3"/>
    <w:rsid w:val="00C77C1B"/>
    <w:rsid w:val="00C82546"/>
    <w:rsid w:val="00C871F3"/>
    <w:rsid w:val="00C8798B"/>
    <w:rsid w:val="00C901B9"/>
    <w:rsid w:val="00C944F1"/>
    <w:rsid w:val="00C9512C"/>
    <w:rsid w:val="00C96AC2"/>
    <w:rsid w:val="00CA5DA9"/>
    <w:rsid w:val="00CC07A0"/>
    <w:rsid w:val="00CD0B5A"/>
    <w:rsid w:val="00CE4CF5"/>
    <w:rsid w:val="00CE7E77"/>
    <w:rsid w:val="00D107D2"/>
    <w:rsid w:val="00D16F43"/>
    <w:rsid w:val="00D21848"/>
    <w:rsid w:val="00D32D57"/>
    <w:rsid w:val="00D33381"/>
    <w:rsid w:val="00D4653D"/>
    <w:rsid w:val="00D54027"/>
    <w:rsid w:val="00D61BE8"/>
    <w:rsid w:val="00D73031"/>
    <w:rsid w:val="00D80D69"/>
    <w:rsid w:val="00D827F1"/>
    <w:rsid w:val="00D92245"/>
    <w:rsid w:val="00D94637"/>
    <w:rsid w:val="00DA0BA4"/>
    <w:rsid w:val="00DA5E3F"/>
    <w:rsid w:val="00DB232D"/>
    <w:rsid w:val="00DB3B39"/>
    <w:rsid w:val="00DC036C"/>
    <w:rsid w:val="00DD65C4"/>
    <w:rsid w:val="00DF041C"/>
    <w:rsid w:val="00E035B7"/>
    <w:rsid w:val="00E04CEF"/>
    <w:rsid w:val="00E12ABD"/>
    <w:rsid w:val="00E30849"/>
    <w:rsid w:val="00E33970"/>
    <w:rsid w:val="00E42CFD"/>
    <w:rsid w:val="00E431BE"/>
    <w:rsid w:val="00E5572C"/>
    <w:rsid w:val="00E5775C"/>
    <w:rsid w:val="00E6675E"/>
    <w:rsid w:val="00E67B06"/>
    <w:rsid w:val="00E73CE0"/>
    <w:rsid w:val="00E74058"/>
    <w:rsid w:val="00E74596"/>
    <w:rsid w:val="00EA118E"/>
    <w:rsid w:val="00EA4246"/>
    <w:rsid w:val="00EB2BDC"/>
    <w:rsid w:val="00EB2C6F"/>
    <w:rsid w:val="00EC0BFB"/>
    <w:rsid w:val="00ED319F"/>
    <w:rsid w:val="00ED354C"/>
    <w:rsid w:val="00EE635C"/>
    <w:rsid w:val="00EF3EC6"/>
    <w:rsid w:val="00F11925"/>
    <w:rsid w:val="00F130AE"/>
    <w:rsid w:val="00F1593B"/>
    <w:rsid w:val="00F1708B"/>
    <w:rsid w:val="00F261B0"/>
    <w:rsid w:val="00F264F9"/>
    <w:rsid w:val="00F37343"/>
    <w:rsid w:val="00F41457"/>
    <w:rsid w:val="00F42985"/>
    <w:rsid w:val="00F448D2"/>
    <w:rsid w:val="00F4751B"/>
    <w:rsid w:val="00F634AF"/>
    <w:rsid w:val="00F96048"/>
    <w:rsid w:val="00F968DA"/>
    <w:rsid w:val="00FA60C1"/>
    <w:rsid w:val="00FA7869"/>
    <w:rsid w:val="00FE387A"/>
    <w:rsid w:val="00FF2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91501"/>
  <w15:chartTrackingRefBased/>
  <w15:docId w15:val="{F8475AC9-B61E-4B9C-B76F-D0BA5B92C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757"/>
    <w:pPr>
      <w:ind w:left="720"/>
      <w:contextualSpacing/>
    </w:pPr>
  </w:style>
  <w:style w:type="character" w:customStyle="1" w:styleId="tgc">
    <w:name w:val="_tgc"/>
    <w:basedOn w:val="DefaultParagraphFont"/>
    <w:rsid w:val="00CA5DA9"/>
  </w:style>
  <w:style w:type="paragraph" w:styleId="NormalWeb">
    <w:name w:val="Normal (Web)"/>
    <w:basedOn w:val="Normal"/>
    <w:uiPriority w:val="99"/>
    <w:semiHidden/>
    <w:unhideWhenUsed/>
    <w:rsid w:val="00583A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4375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06A7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76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5279D8D-DB03-408E-B748-3A51F8195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474</cp:revision>
  <dcterms:created xsi:type="dcterms:W3CDTF">2017-03-15T11:03:00Z</dcterms:created>
  <dcterms:modified xsi:type="dcterms:W3CDTF">2017-03-15T18:07:00Z</dcterms:modified>
</cp:coreProperties>
</file>